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2505D66E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8E6196">
        <w:rPr>
          <w:rFonts w:cs="Times New Roman"/>
          <w:i/>
          <w:iCs/>
        </w:rPr>
        <w:t>6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</w:t>
      </w:r>
      <w:r w:rsidR="008E6196">
        <w:rPr>
          <w:rFonts w:cs="Times New Roman"/>
          <w:i/>
          <w:iCs/>
        </w:rPr>
        <w:t>4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569F2E33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0B8FA4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Kudenov</w:t>
            </w:r>
            <w:proofErr w:type="spellEnd"/>
            <w:r w:rsidR="000068F4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4C21AC" w:rsidRPr="008E74DA" w14:paraId="4449DCB2" w14:textId="77777777" w:rsidTr="0062101C">
        <w:tc>
          <w:tcPr>
            <w:tcW w:w="262" w:type="pct"/>
          </w:tcPr>
          <w:p w14:paraId="365B92A6" w14:textId="20E343DD" w:rsidR="004C21AC" w:rsidRPr="00BA2C44" w:rsidRDefault="004C21AC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</w:t>
            </w:r>
            <w:r w:rsidRPr="00BA2C44">
              <w:rPr>
                <w:rFonts w:cs="Times New Roman"/>
              </w:rPr>
              <w:t>1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215AAE4" w14:textId="74AB5D7B" w:rsidR="004C21AC" w:rsidRPr="00BA2C44" w:rsidRDefault="004C21AC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M., Macaulay, M., Swanepoel, C.J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Suchard, M.A. and </w:t>
            </w:r>
            <w:r w:rsidR="009419E1" w:rsidRPr="00BA2C44">
              <w:rPr>
                <w:rFonts w:cs="Times New Roman"/>
                <w:color w:val="222222"/>
                <w:shd w:val="clear" w:color="auto" w:fill="FFFFFF"/>
              </w:rPr>
              <w:t>Matsen IV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F.A.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 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)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torchtree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: flexible phylogenetic model development and inference using</w:t>
            </w:r>
            <w:r w:rsidR="003938FE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PyTorch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atic 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p.syaf047.</w:t>
            </w:r>
          </w:p>
        </w:tc>
      </w:tr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Pr="00BA2C44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Pr="00BA2C44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Qi, K., Chen, J., Ma, X., Li, D., Baele, G., Li, X., Qin, Y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Zhu, M., Li, X.X. and Guo, D. 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Infec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Pr="00BA2C44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7C5905D2" w:rsidR="00683018" w:rsidRPr="00BA2C44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Cong, F., Bao, H., Wang, X., Tang, Y., Bao, Y., Poulton, J., Liu, X., Wong, A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 and Deng, W. (2025) </w:t>
            </w:r>
            <w:r w:rsidR="00840459" w:rsidRPr="00BA2C44">
              <w:rPr>
                <w:rFonts w:cs="Times New Roman"/>
              </w:rPr>
              <w:t>Translocation of gut bacteria promotes tumor-associated mortality by inducing immune-activated renal damage</w:t>
            </w:r>
            <w:r w:rsidRPr="00BA2C44">
              <w:rPr>
                <w:rFonts w:cs="Times New Roman"/>
              </w:rPr>
              <w:t>.</w:t>
            </w:r>
            <w:r w:rsidR="008A18E8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Pr="00BA2C44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BA2C44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Niu, Q., Jiang, Z., Wang, L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, Baele, G., Qin, Y., Lin, L., Lai, A., Chen, Y., Veit, M. and Su, S. (2025) Prevention and control of avian influenza virus: Recent advances in diagnostic technologies and surveillance strategies. </w:t>
            </w:r>
            <w:r w:rsidRPr="00BA2C44">
              <w:rPr>
                <w:rFonts w:cs="Times New Roman"/>
                <w:bCs/>
                <w:i/>
                <w:iCs/>
              </w:rPr>
              <w:t>Nature 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BA2C44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E85F58" w:rsidRPr="00BA2C44">
              <w:rPr>
                <w:rFonts w:cs="Times New Roman"/>
              </w:rPr>
              <w:t>7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36C0E55" w:rsidR="000A2A67" w:rsidRPr="00BA2C44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Baele, G.,</w:t>
            </w:r>
            <w:r w:rsidRPr="00BA2C44">
              <w:rPr>
                <w:rFonts w:cs="Times New Roman"/>
                <w:b/>
              </w:rPr>
              <w:t xml:space="preserve"> Ji, X.</w:t>
            </w:r>
            <w:r w:rsidRPr="00BA2C44">
              <w:rPr>
                <w:rFonts w:cs="Times New Roman"/>
              </w:rPr>
              <w:t xml:space="preserve">, Hassler, G. W., McCrone, J. T., Shao, Y., Holbrook, A. J.,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 P., Drummond, A., Rambaut, A., Suchard, M. A. (2025</w:t>
            </w:r>
            <w:r w:rsidRPr="00BA2C44">
              <w:rPr>
                <w:rFonts w:cs="Times New Roman"/>
                <w:bCs/>
              </w:rPr>
              <w:t xml:space="preserve">) </w:t>
            </w:r>
            <w:r w:rsidRPr="00BA2C44">
              <w:rPr>
                <w:rFonts w:cs="Times New Roman"/>
              </w:rPr>
              <w:t xml:space="preserve">BEAST X for Bayesian phylogenetic, phylodynamic and phylogeographic inference. </w:t>
            </w:r>
            <w:r w:rsidRPr="00BA2C44">
              <w:rPr>
                <w:rFonts w:cs="Times New Roman"/>
                <w:i/>
              </w:rPr>
              <w:t>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BA2C44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1AAF25AE" w:rsidR="00770CAB" w:rsidRPr="00BA2C44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Pekar, J., et al., (202</w:t>
            </w:r>
            <w:r w:rsidR="007633FC" w:rsidRPr="00BA2C44">
              <w:rPr>
                <w:rFonts w:cs="Times New Roman"/>
                <w:bCs/>
              </w:rPr>
              <w:t>5</w:t>
            </w:r>
            <w:r w:rsidRPr="00BA2C44">
              <w:rPr>
                <w:rFonts w:cs="Times New Roman"/>
                <w:bCs/>
              </w:rPr>
              <w:t xml:space="preserve">) The recency and geographical origins of the bat viruses ancestral to SARS-CoV and SARS-CoV-2. </w:t>
            </w:r>
            <w:r w:rsidRPr="00BA2C44">
              <w:rPr>
                <w:rFonts w:cs="Times New Roman"/>
                <w:bCs/>
                <w:i/>
                <w:iCs/>
              </w:rPr>
              <w:t>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BA2C44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5.</w:t>
            </w:r>
          </w:p>
        </w:tc>
        <w:tc>
          <w:tcPr>
            <w:tcW w:w="4738" w:type="pct"/>
          </w:tcPr>
          <w:p w14:paraId="133D5CB0" w14:textId="5F0E02A9" w:rsidR="00BB6785" w:rsidRPr="00BA2C44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Jiang, Z., Yan, Z., Hou, Y., Tang, J., Zheng, M., Lu, M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 G., Li, X., and Su, S., (202</w:t>
            </w:r>
            <w:r w:rsidR="007633FC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). 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BA2C44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BA2C44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BA2C44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BA2C44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BA2C44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BA2C44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1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BA2C44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btae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0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9</w:t>
            </w:r>
            <w:r w:rsidR="00E2774F"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hrinkage-bas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="00372CAF" w:rsidRPr="00BA2C44">
              <w:rPr>
                <w:rFonts w:cs="Times New Roman"/>
                <w:i/>
                <w:iCs/>
              </w:rPr>
              <w:t>,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</w:t>
            </w:r>
            <w:r w:rsidR="002E6A4A" w:rsidRPr="00BA2C44">
              <w:rPr>
                <w:rFonts w:cs="Times New Roman"/>
              </w:rPr>
              <w:t>8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tt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sti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ti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formatio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ad039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arXiv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vead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e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</w:t>
            </w:r>
            <w:r w:rsidR="002E6A4A" w:rsidRPr="00BA2C44">
              <w:rPr>
                <w:rFonts w:cs="Times New Roman"/>
              </w:rPr>
              <w:t>3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is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essm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plic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end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n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e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ssl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hilosophic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ansaction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oy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ociet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7.1861(2022)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a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veilla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Getah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bo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vest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Journ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Vir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e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agion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u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informa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38(7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1846-1856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rXiv:2103.03348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McCro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jaj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ext-specif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arian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10(793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Virome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racteriz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tru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oge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Cell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</w:rPr>
              <w:t>185(7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Ti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e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ross-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onaviruse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loviruses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Henipaviruse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ta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t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Cel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*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cover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derstand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lastRenderedPageBreak/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s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Respirovir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ainfluenz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pectrum</w:t>
            </w:r>
            <w:r w:rsidRPr="00BA2C44">
              <w:rPr>
                <w:rFonts w:cs="Times New Roman"/>
              </w:rPr>
              <w:t>,10(3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e00242-22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Seni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22.</w:t>
            </w:r>
          </w:p>
        </w:tc>
        <w:tc>
          <w:tcPr>
            <w:tcW w:w="4738" w:type="pct"/>
          </w:tcPr>
          <w:p w14:paraId="708F9C16" w14:textId="2285836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oci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etwee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rea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arrhe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ros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ld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39(2)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stema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lam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way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us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ai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8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rup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yel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etwor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ingul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t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kinson’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eas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ET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3-4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tig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ars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ai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lexi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otemp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Annal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pplie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tatis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16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1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utat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i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wenty-firs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entur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Wile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  <w:iCs/>
              </w:rPr>
              <w:t>StatsRef</w:t>
            </w:r>
            <w:proofErr w:type="spellEnd"/>
            <w:r w:rsidRPr="00BA2C44">
              <w:rPr>
                <w:rFonts w:cs="Times New Roman"/>
                <w:i/>
                <w:iCs/>
              </w:rPr>
              <w:t>: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eferenc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line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arXiv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tang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roductio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rsist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VID-19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u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urop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95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786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13-717</w:t>
            </w:r>
            <w:r w:rsidRPr="00BA2C44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andero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ng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utz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h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insheim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am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hoo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op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rateg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ur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ndemic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  <w:iCs/>
              </w:rPr>
              <w:t>PloS</w:t>
            </w:r>
            <w:proofErr w:type="spellEnd"/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5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stid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y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ld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..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rge-sca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rel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mo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-typ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i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ultivari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bi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nal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pplie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indelof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d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Phylogenomic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geograph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lue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hite‐frui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gwoo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</w:t>
            </w:r>
            <w:proofErr w:type="spellStart"/>
            <w:r w:rsidRPr="00BA2C44">
              <w:rPr>
                <w:rFonts w:cs="Times New Roman"/>
              </w:rPr>
              <w:t>Cornus</w:t>
            </w:r>
            <w:proofErr w:type="spellEnd"/>
            <w:r w:rsidRPr="00BA2C44">
              <w:rPr>
                <w:rFonts w:cs="Times New Roman"/>
              </w:rPr>
              <w:t>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sigh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rph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c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c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llow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continent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sola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ystematic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8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BA2C44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iCs/>
              </w:rPr>
              <w:t>Su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J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He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T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ang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Ji,</w:t>
            </w:r>
            <w:r w:rsidR="008E74DA" w:rsidRPr="00BA2C44">
              <w:rPr>
                <w:rFonts w:cs="Times New Roman"/>
                <w:b/>
                <w:bCs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X.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Zh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X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..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&amp;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it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M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2020)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OVID-19: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pidemiology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volutio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nd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ross-disciplinary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erspectives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/>
              </w:rPr>
              <w:t>Trend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in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edicine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26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…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olog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ynamic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ter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deltacoronavirus</w:t>
            </w:r>
            <w:proofErr w:type="spellEnd"/>
            <w:r w:rsidRPr="00BA2C44">
              <w:rPr>
                <w:rFonts w:cs="Times New Roman"/>
              </w:rPr>
              <w:t>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641-2654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equ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mbau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d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e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ear-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(N)-dimens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1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3047-3060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5.12146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  <w:bCs/>
              </w:rPr>
              <w:t>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Cs/>
              </w:rPr>
              <w:t>Zhang,</w:t>
            </w:r>
            <w:r w:rsidR="008E74DA" w:rsidRPr="00BA2C44">
              <w:rPr>
                <w:rFonts w:cs="Times New Roman"/>
                <w:bCs/>
              </w:rPr>
              <w:t xml:space="preserve"> </w:t>
            </w:r>
            <w:r w:rsidRPr="00BA2C44">
              <w:rPr>
                <w:rFonts w:cs="Times New Roman"/>
                <w:bCs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l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0(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58-267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BA2C44">
              <w:rPr>
                <w:rFonts w:cs="Times New Roman"/>
              </w:rPr>
              <w:t>Blestsa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Gryseel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Vrancken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ob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ling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l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V-1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Viru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Cs/>
              </w:rPr>
              <w:t>5(2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z036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lastRenderedPageBreak/>
              <w:t>8.</w:t>
            </w:r>
          </w:p>
        </w:tc>
        <w:tc>
          <w:tcPr>
            <w:tcW w:w="4738" w:type="pct"/>
          </w:tcPr>
          <w:p w14:paraId="5EF6E56C" w14:textId="3C74BDE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lang w:val="de-CH"/>
              </w:rPr>
              <w:t>Li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R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i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S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..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ng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rqu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teno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Internatio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cience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(1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bat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e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8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ionship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yss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lvatic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l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D-seq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trib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  <w:noProof/>
              </w:rPr>
              <w:t>Phylogenetic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26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7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uantifying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interloc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ct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6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n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bundant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interloc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eas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3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kn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5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l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olv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cessibil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pre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te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qu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Evolutionar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informa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3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s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th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abr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nsor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as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lang w:val="de-CH"/>
              </w:rPr>
              <w:t>Ha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e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H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&amp;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J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(2012)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H-shap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na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p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tenn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lo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upling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</w:rPr>
              <w:t>Plasmonic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po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fi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pert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mmetr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fa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lasm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larit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/Al2O3/Au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veguid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Frontier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ptoelectron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962323" w:rsidRPr="008E74DA" w14:paraId="1DA2B7C1" w14:textId="77777777" w:rsidTr="00D22669">
        <w:tc>
          <w:tcPr>
            <w:tcW w:w="229" w:type="pct"/>
          </w:tcPr>
          <w:p w14:paraId="5241C068" w14:textId="166DFC62" w:rsidR="00962323" w:rsidRPr="008E74DA" w:rsidRDefault="00962323" w:rsidP="00D22669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EF6658E" w14:textId="6A4340C0" w:rsidR="00962323" w:rsidRPr="008E74DA" w:rsidRDefault="00962323" w:rsidP="00D22669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>
              <w:rPr>
                <w:rFonts w:cs="Times New Roman"/>
                <w:bCs/>
              </w:rPr>
              <w:t>Gangavarapu</w:t>
            </w:r>
            <w:proofErr w:type="spellEnd"/>
            <w:r>
              <w:rPr>
                <w:rFonts w:cs="Times New Roman"/>
                <w:bCs/>
              </w:rPr>
              <w:t xml:space="preserve">, K., </w:t>
            </w:r>
            <w:r w:rsidRPr="00EE7A6F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, Shao, Y., Rambaut, A., </w:t>
            </w:r>
            <w:proofErr w:type="spellStart"/>
            <w:r>
              <w:rPr>
                <w:rFonts w:cs="Times New Roman"/>
                <w:bCs/>
              </w:rPr>
              <w:t>Lemey</w:t>
            </w:r>
            <w:proofErr w:type="spellEnd"/>
            <w:r>
              <w:rPr>
                <w:rFonts w:cs="Times New Roman"/>
                <w:bCs/>
              </w:rPr>
              <w:t xml:space="preserve">, P., Baele, G. and Suchard, M. A.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>
              <w:t>Tensor cores unlock efficient and lower-energy massive parallelization on phylogenetic tree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with Systematic Biology</w:t>
            </w:r>
          </w:p>
        </w:tc>
      </w:tr>
      <w:tr w:rsidR="00053566" w:rsidRPr="008E74DA" w14:paraId="66CC515F" w14:textId="77777777" w:rsidTr="006D0F3B">
        <w:tc>
          <w:tcPr>
            <w:tcW w:w="229" w:type="pct"/>
          </w:tcPr>
          <w:p w14:paraId="1EA60484" w14:textId="53958474" w:rsidR="00053566" w:rsidRPr="008E74DA" w:rsidRDefault="00502B4A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434411E4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</w:t>
            </w:r>
            <w:r w:rsidR="00962323">
              <w:rPr>
                <w:rFonts w:cs="Times New Roman"/>
                <w:bCs/>
              </w:rPr>
              <w:t>5</w:t>
            </w:r>
            <w:r w:rsidR="00053566" w:rsidRPr="008E74DA">
              <w:rPr>
                <w:rFonts w:cs="Times New Roman"/>
                <w:bCs/>
              </w:rPr>
              <w:t>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33213637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4B1A8C">
              <w:rPr>
                <w:rFonts w:cs="Times New Roman"/>
                <w:bCs/>
                <w:i/>
                <w:iCs/>
              </w:rPr>
              <w:t>revision</w:t>
            </w:r>
            <w:r w:rsidR="003932DF">
              <w:rPr>
                <w:rFonts w:cs="Times New Roman"/>
                <w:bCs/>
                <w:i/>
                <w:iCs/>
              </w:rPr>
              <w:t xml:space="preserve">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6DCAECC3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</w:t>
            </w:r>
            <w:r w:rsidR="00802151">
              <w:rPr>
                <w:rFonts w:cs="Times New Roman"/>
                <w:bCs/>
              </w:rPr>
              <w:t xml:space="preserve"> 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962323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2008A43C" w:rsidR="0056797B" w:rsidRPr="0056797B" w:rsidRDefault="0056797B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56797B">
              <w:rPr>
                <w:rFonts w:cs="Times New Roman"/>
                <w:bCs/>
              </w:rPr>
              <w:t>Zhang, M. N.</w:t>
            </w:r>
            <w:r>
              <w:rPr>
                <w:rFonts w:cs="Times New Roman"/>
                <w:bCs/>
              </w:rPr>
              <w:t xml:space="preserve">, Bao, H. </w:t>
            </w:r>
            <w:r w:rsidR="00802151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120104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 (2025) </w:t>
            </w:r>
            <w:r w:rsidRPr="0056797B">
              <w:rPr>
                <w:rFonts w:cs="Times New Roman"/>
                <w:bCs/>
              </w:rPr>
              <w:t>Identification of a novel palmitoylation-related prognostic signature in head and neck squamous cell carcinoma</w:t>
            </w:r>
            <w:r>
              <w:rPr>
                <w:rFonts w:cs="Times New Roman"/>
                <w:bCs/>
              </w:rPr>
              <w:t xml:space="preserve">.  </w:t>
            </w:r>
            <w:r w:rsidRPr="0056797B">
              <w:rPr>
                <w:rFonts w:cs="Times New Roman"/>
                <w:bCs/>
                <w:i/>
                <w:iCs/>
              </w:rPr>
              <w:t xml:space="preserve">In review with </w:t>
            </w:r>
            <w:r w:rsidR="007778B7">
              <w:rPr>
                <w:rFonts w:cs="Times New Roman"/>
                <w:bCs/>
                <w:i/>
                <w:iCs/>
              </w:rPr>
              <w:t>Translational Cancer Research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0E1B3729" w:rsidR="00724753" w:rsidRPr="00EB7FD9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7319EC">
              <w:rPr>
                <w:rFonts w:cs="Times New Roman"/>
                <w:bCs/>
              </w:rPr>
              <w:t xml:space="preserve"> Bao, H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</w:t>
            </w:r>
            <w:r w:rsidR="006416CC">
              <w:rPr>
                <w:rFonts w:cs="Times New Roman"/>
                <w:bCs/>
              </w:rPr>
              <w:t>, Hong, S. L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</w:t>
            </w:r>
            <w:r w:rsidR="008874C1">
              <w:rPr>
                <w:rFonts w:cs="Times New Roman"/>
                <w:bCs/>
              </w:rPr>
              <w:t xml:space="preserve"> 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680642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="00186CF3" w:rsidRPr="00186CF3">
              <w:rPr>
                <w:rFonts w:cs="Times New Roman"/>
                <w:bCs/>
              </w:rPr>
              <w:t>Detecting Shifts in Natural Selection with Branch-Specific Substitution Models and Shrinkage Prior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D1004F">
              <w:rPr>
                <w:rFonts w:cs="Times New Roman"/>
                <w:bCs/>
                <w:i/>
                <w:iCs/>
              </w:rPr>
              <w:t xml:space="preserve">In review </w:t>
            </w:r>
            <w:r w:rsidR="006D5363">
              <w:rPr>
                <w:rFonts w:cs="Times New Roman"/>
                <w:bCs/>
                <w:i/>
                <w:iCs/>
              </w:rPr>
              <w:t>with</w:t>
            </w:r>
            <w:r w:rsidR="007A5D0A">
              <w:rPr>
                <w:rFonts w:cs="Times New Roman"/>
                <w:bCs/>
                <w:i/>
                <w:iCs/>
              </w:rPr>
              <w:t xml:space="preserve"> </w:t>
            </w:r>
            <w:r w:rsidR="00122A7D">
              <w:rPr>
                <w:rFonts w:cs="Times New Roman"/>
                <w:bCs/>
                <w:i/>
                <w:iCs/>
              </w:rPr>
              <w:t>Systematic Biology</w:t>
            </w:r>
            <w:r w:rsidR="00EB7FD9">
              <w:rPr>
                <w:rFonts w:cs="Times New Roman"/>
                <w:bCs/>
              </w:rPr>
              <w:t xml:space="preserve">, </w:t>
            </w:r>
            <w:r w:rsidR="00EB7FD9" w:rsidRPr="00EB7FD9">
              <w:rPr>
                <w:rFonts w:cs="Times New Roman"/>
                <w:bCs/>
              </w:rPr>
              <w:t>arXiv:2507.08386</w:t>
            </w:r>
            <w:r w:rsidR="00EB7FD9">
              <w:rPr>
                <w:rFonts w:cs="Times New Roman"/>
                <w:bCs/>
              </w:rPr>
              <w:t xml:space="preserve"> [q-bio.PE][stat.CO]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06ACD66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AE37BA" w:rsidRPr="008270F4">
                <w:rPr>
                  <w:rStyle w:val="Hyperlink"/>
                  <w:rFonts w:cs="Times New Roman"/>
                  <w:u w:val="none"/>
                </w:rPr>
                <w:t>T</w:t>
              </w:r>
              <w:r w:rsidR="00AE37BA" w:rsidRPr="008270F4">
                <w:rPr>
                  <w:rStyle w:val="Hyperlink"/>
                  <w:u w:val="none"/>
                </w:rPr>
                <w:t>BD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2C7E4E23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187200" w:rsidRPr="00187200">
              <w:rPr>
                <w:rStyle w:val="Hyperlink"/>
                <w:rFonts w:cs="Times New Roman"/>
                <w:u w:val="none"/>
              </w:rPr>
              <w:t>T</w:t>
            </w:r>
            <w:r w:rsidR="00187200" w:rsidRPr="00187200">
              <w:rPr>
                <w:rStyle w:val="Hyperlink"/>
                <w:u w:val="none"/>
              </w:rPr>
              <w:t>BD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3E4F4F29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 w:rsidR="004D79AF"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lastRenderedPageBreak/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lastRenderedPageBreak/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74C5AADD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</w:t>
            </w:r>
            <w:r w:rsidR="00F269FC">
              <w:rPr>
                <w:rFonts w:cs="Times New Roman"/>
                <w:bCs/>
                <w:sz w:val="24"/>
                <w:szCs w:val="24"/>
              </w:rPr>
              <w:t>graduate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9A47D55" w14:textId="77777777" w:rsidR="00350E69" w:rsidRPr="00F22F02" w:rsidRDefault="00350E69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1EA1B99E" w14:textId="3400590E" w:rsidR="00F22F02" w:rsidRP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</w:tc>
        <w:tc>
          <w:tcPr>
            <w:tcW w:w="479" w:type="pct"/>
          </w:tcPr>
          <w:p w14:paraId="3D5A9580" w14:textId="699A5A9F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2025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3F3C2649" w14:textId="7CEE26BD" w:rsidR="00D66355" w:rsidRPr="0073638C" w:rsidRDefault="00D66355" w:rsidP="0073638C">
            <w:pPr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207E6736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7BDB52DA" w14:textId="6247122A" w:rsidR="0004462E" w:rsidRPr="00D559AA" w:rsidRDefault="0004462E" w:rsidP="0004462E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 xml:space="preserve">Upcoming </w:t>
      </w:r>
      <w:r w:rsidR="003D3721">
        <w:rPr>
          <w:rFonts w:cs="Times New Roman"/>
          <w:b/>
          <w:bCs/>
          <w:sz w:val="24"/>
          <w:szCs w:val="24"/>
          <w:u w:val="single"/>
        </w:rPr>
        <w:t xml:space="preserve">Conference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8910"/>
      </w:tblGrid>
      <w:tr w:rsidR="006F4761" w:rsidRPr="008E74DA" w14:paraId="714A42E1" w14:textId="77777777" w:rsidTr="00FB2EB7">
        <w:tc>
          <w:tcPr>
            <w:tcW w:w="450" w:type="dxa"/>
          </w:tcPr>
          <w:p w14:paraId="3483F812" w14:textId="7A3C1445" w:rsidR="006F4761" w:rsidRPr="008E74DA" w:rsidRDefault="00FB2EB7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2</w:t>
            </w:r>
          </w:p>
        </w:tc>
        <w:tc>
          <w:tcPr>
            <w:tcW w:w="8910" w:type="dxa"/>
          </w:tcPr>
          <w:p w14:paraId="45D0AB59" w14:textId="26332EB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F75E9C">
              <w:rPr>
                <w:rFonts w:cs="Times New Roman"/>
                <w:bCs/>
              </w:rPr>
              <w:t>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Tulane University</w:t>
            </w:r>
            <w:r>
              <w:rPr>
                <w:rFonts w:cs="Times New Roman"/>
                <w:bCs/>
              </w:rPr>
              <w:t xml:space="preserve">, </w:t>
            </w:r>
            <w:r w:rsidR="00686881">
              <w:rPr>
                <w:rFonts w:cs="Times New Roman"/>
                <w:bCs/>
              </w:rPr>
              <w:t>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LA</w:t>
            </w:r>
          </w:p>
        </w:tc>
      </w:tr>
      <w:tr w:rsidR="006F4761" w:rsidRPr="008E74DA" w14:paraId="4EDBC635" w14:textId="77777777" w:rsidTr="00FB2EB7">
        <w:tc>
          <w:tcPr>
            <w:tcW w:w="450" w:type="dxa"/>
          </w:tcPr>
          <w:p w14:paraId="48F4B1DE" w14:textId="4AFFA528" w:rsidR="006F4761" w:rsidRPr="008E74DA" w:rsidRDefault="00FB2EB7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8910" w:type="dxa"/>
          </w:tcPr>
          <w:p w14:paraId="6E585C59" w14:textId="450B5357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244BE8">
              <w:rPr>
                <w:rFonts w:cs="Times New Roman"/>
                <w:bCs/>
              </w:rPr>
              <w:t>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="00244BE8"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244BE8">
              <w:rPr>
                <w:rFonts w:cs="Times New Roman"/>
                <w:bCs/>
              </w:rPr>
              <w:t>JSM</w:t>
            </w:r>
            <w:r>
              <w:rPr>
                <w:rFonts w:cs="Times New Roman"/>
                <w:bCs/>
              </w:rPr>
              <w:t xml:space="preserve"> 2025, </w:t>
            </w:r>
            <w:r w:rsidR="00244BE8">
              <w:rPr>
                <w:rFonts w:cs="Times New Roman"/>
                <w:bCs/>
              </w:rPr>
              <w:t>Nashville</w:t>
            </w:r>
            <w:r>
              <w:rPr>
                <w:rFonts w:cs="Times New Roman"/>
                <w:bCs/>
              </w:rPr>
              <w:t xml:space="preserve">, </w:t>
            </w:r>
            <w:r w:rsidR="00244BE8">
              <w:rPr>
                <w:rFonts w:cs="Times New Roman"/>
                <w:bCs/>
              </w:rPr>
              <w:t>TN</w:t>
            </w:r>
          </w:p>
        </w:tc>
      </w:tr>
    </w:tbl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8924"/>
      </w:tblGrid>
      <w:tr w:rsidR="00C71238" w:rsidRPr="008E74DA" w14:paraId="48839B9B" w14:textId="77777777" w:rsidTr="005037AD">
        <w:tc>
          <w:tcPr>
            <w:tcW w:w="0" w:type="auto"/>
          </w:tcPr>
          <w:p w14:paraId="2F892417" w14:textId="4A451A8E" w:rsidR="00C71238" w:rsidRDefault="00FB2EB7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  <w:r w:rsidR="006D305D">
              <w:rPr>
                <w:rFonts w:cs="Times New Roman"/>
                <w:bCs/>
              </w:rPr>
              <w:t>0</w:t>
            </w:r>
          </w:p>
        </w:tc>
        <w:tc>
          <w:tcPr>
            <w:tcW w:w="0" w:type="auto"/>
          </w:tcPr>
          <w:p w14:paraId="3B3A5960" w14:textId="35A790BC" w:rsidR="00C71238" w:rsidRPr="008E74DA" w:rsidRDefault="00C71238" w:rsidP="00C71238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Evolution 2025 Meeting, University of Georgia, Athens, GA</w:t>
            </w:r>
          </w:p>
        </w:tc>
      </w:tr>
      <w:tr w:rsidR="00615119" w:rsidRPr="008E74DA" w14:paraId="0FA1BF58" w14:textId="77777777" w:rsidTr="005037AD">
        <w:tc>
          <w:tcPr>
            <w:tcW w:w="0" w:type="auto"/>
          </w:tcPr>
          <w:p w14:paraId="63893FD3" w14:textId="551C55A1" w:rsidR="00615119" w:rsidRDefault="00C71238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9</w:t>
            </w:r>
          </w:p>
        </w:tc>
        <w:tc>
          <w:tcPr>
            <w:tcW w:w="0" w:type="auto"/>
          </w:tcPr>
          <w:p w14:paraId="23625D4B" w14:textId="599DD3FA" w:rsidR="00615119" w:rsidRPr="008E74DA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University of Nebraska-Lincoln, 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NE</w:t>
            </w:r>
          </w:p>
        </w:tc>
      </w:tr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lastRenderedPageBreak/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4CE4D26" w14:textId="01C56D82" w:rsidR="00AA6CFE" w:rsidRPr="001F3C33" w:rsidRDefault="000B6AC1" w:rsidP="001F3C33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6A8D4CD7" w14:textId="09A60442" w:rsidR="00DD2089" w:rsidRDefault="00DD2089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Search Committee for a Professor of Practice in Statistics</w:t>
            </w:r>
            <w:r w:rsidR="005D147C">
              <w:rPr>
                <w:rFonts w:cs="Times New Roman"/>
              </w:rPr>
              <w:t xml:space="preserve"> position</w:t>
            </w:r>
            <w:r>
              <w:rPr>
                <w:rFonts w:cs="Times New Roman"/>
              </w:rPr>
              <w:t xml:space="preserve"> from Fall 2021</w:t>
            </w:r>
            <w:r w:rsidR="00BD6E3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o Spring 2023.</w:t>
            </w:r>
          </w:p>
          <w:p w14:paraId="3513F6F9" w14:textId="59F66EF8" w:rsidR="001F3C33" w:rsidRDefault="001F3C33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organize the Prob &amp; Stats research seminar series of the Math Department at Tulane University since Fall 2023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74B54E85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serve on the </w:t>
            </w:r>
            <w:r w:rsidR="00560B53">
              <w:rPr>
                <w:rFonts w:cs="Times New Roman"/>
              </w:rPr>
              <w:t>School</w:t>
            </w:r>
            <w:r>
              <w:rPr>
                <w:rFonts w:cs="Times New Roman"/>
              </w:rPr>
              <w:t xml:space="preserve"> of Science &amp; Engineering Cypress HPC committee as the representative for the Math Department </w:t>
            </w:r>
            <w:r w:rsidR="003146E9">
              <w:rPr>
                <w:rFonts w:cs="Times New Roman"/>
              </w:rPr>
              <w:t>since Spring</w:t>
            </w:r>
            <w:r>
              <w:rPr>
                <w:rFonts w:cs="Times New Roman"/>
              </w:rPr>
              <w:t xml:space="preserve">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6249521D" w14:textId="5F45218D" w:rsidR="00EB3C6E" w:rsidRDefault="00EB3C6E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as a</w:t>
            </w:r>
            <w:r w:rsidR="00E43603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>
              <w:t>ASN student poster award judge for the Evolution 2025 meeting.</w:t>
            </w:r>
          </w:p>
          <w:p w14:paraId="770CBFE4" w14:textId="0E2FFEA9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E3A321" w14:textId="77777777" w:rsidR="005A3CCF" w:rsidRDefault="005A3CCF">
      <w:pPr>
        <w:spacing w:after="0"/>
      </w:pPr>
      <w:r>
        <w:separator/>
      </w:r>
    </w:p>
  </w:endnote>
  <w:endnote w:type="continuationSeparator" w:id="0">
    <w:p w14:paraId="10792300" w14:textId="77777777" w:rsidR="005A3CCF" w:rsidRDefault="005A3C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1A83D3" w14:textId="77777777" w:rsidR="005A3CCF" w:rsidRDefault="005A3CCF">
      <w:pPr>
        <w:spacing w:after="0"/>
      </w:pPr>
      <w:r>
        <w:separator/>
      </w:r>
    </w:p>
  </w:footnote>
  <w:footnote w:type="continuationSeparator" w:id="0">
    <w:p w14:paraId="6F1631B6" w14:textId="77777777" w:rsidR="005A3CCF" w:rsidRDefault="005A3CCF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30C1"/>
    <w:rsid w:val="00034A3E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00DE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5C46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105A"/>
    <w:rsid w:val="000C19DA"/>
    <w:rsid w:val="000C4928"/>
    <w:rsid w:val="000C56DA"/>
    <w:rsid w:val="000D0261"/>
    <w:rsid w:val="000D0798"/>
    <w:rsid w:val="000D5631"/>
    <w:rsid w:val="000D573D"/>
    <w:rsid w:val="000D67A7"/>
    <w:rsid w:val="000D681A"/>
    <w:rsid w:val="000D6E64"/>
    <w:rsid w:val="000D7B08"/>
    <w:rsid w:val="000E0183"/>
    <w:rsid w:val="000E0DEC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104"/>
    <w:rsid w:val="00120891"/>
    <w:rsid w:val="00120F6E"/>
    <w:rsid w:val="0012177C"/>
    <w:rsid w:val="00121D31"/>
    <w:rsid w:val="00121D74"/>
    <w:rsid w:val="00122595"/>
    <w:rsid w:val="00122A7D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3C33"/>
    <w:rsid w:val="001F483C"/>
    <w:rsid w:val="001F4AA3"/>
    <w:rsid w:val="001F5299"/>
    <w:rsid w:val="00202513"/>
    <w:rsid w:val="00202F8E"/>
    <w:rsid w:val="00203121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60D3C"/>
    <w:rsid w:val="00262FB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35E0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6E9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4027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6CD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38FE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5220"/>
    <w:rsid w:val="003C653D"/>
    <w:rsid w:val="003C6CC0"/>
    <w:rsid w:val="003C6ECA"/>
    <w:rsid w:val="003C7E90"/>
    <w:rsid w:val="003D0C96"/>
    <w:rsid w:val="003D193B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21AC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D79AF"/>
    <w:rsid w:val="004E04FB"/>
    <w:rsid w:val="004E056A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2ECD"/>
    <w:rsid w:val="00503112"/>
    <w:rsid w:val="005037AD"/>
    <w:rsid w:val="005058EC"/>
    <w:rsid w:val="005067D8"/>
    <w:rsid w:val="00507398"/>
    <w:rsid w:val="00511448"/>
    <w:rsid w:val="0051733B"/>
    <w:rsid w:val="00523356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0B53"/>
    <w:rsid w:val="00562251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6CF"/>
    <w:rsid w:val="005A38CE"/>
    <w:rsid w:val="005A3CCF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7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5119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16CC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97C25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305D"/>
    <w:rsid w:val="006D52F1"/>
    <w:rsid w:val="006D5363"/>
    <w:rsid w:val="006E07CD"/>
    <w:rsid w:val="006E1615"/>
    <w:rsid w:val="006E3767"/>
    <w:rsid w:val="006E3CD5"/>
    <w:rsid w:val="006E4234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2C38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638C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2753"/>
    <w:rsid w:val="00774C27"/>
    <w:rsid w:val="00775680"/>
    <w:rsid w:val="00775FDC"/>
    <w:rsid w:val="0077695A"/>
    <w:rsid w:val="007778B7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5D0A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151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459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874C1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6196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19E1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2323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4584"/>
    <w:rsid w:val="009D5747"/>
    <w:rsid w:val="009D5D86"/>
    <w:rsid w:val="009D7952"/>
    <w:rsid w:val="009D7EB3"/>
    <w:rsid w:val="009E03EE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999"/>
    <w:rsid w:val="00A206D4"/>
    <w:rsid w:val="00A20BD4"/>
    <w:rsid w:val="00A20BEB"/>
    <w:rsid w:val="00A23872"/>
    <w:rsid w:val="00A23DAC"/>
    <w:rsid w:val="00A24F5F"/>
    <w:rsid w:val="00A26B9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4416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6CFE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2897"/>
    <w:rsid w:val="00BA2C44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D6E3B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1238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281E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73A"/>
    <w:rsid w:val="00D02D30"/>
    <w:rsid w:val="00D02E79"/>
    <w:rsid w:val="00D03465"/>
    <w:rsid w:val="00D03BE5"/>
    <w:rsid w:val="00D1004F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173F"/>
    <w:rsid w:val="00D5180E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C6F3E"/>
    <w:rsid w:val="00DD0582"/>
    <w:rsid w:val="00DD2089"/>
    <w:rsid w:val="00DD2AAE"/>
    <w:rsid w:val="00DD3327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E0651F"/>
    <w:rsid w:val="00E067F4"/>
    <w:rsid w:val="00E07612"/>
    <w:rsid w:val="00E14774"/>
    <w:rsid w:val="00E14CE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603"/>
    <w:rsid w:val="00E43ABD"/>
    <w:rsid w:val="00E43ACB"/>
    <w:rsid w:val="00E43BA7"/>
    <w:rsid w:val="00E471AA"/>
    <w:rsid w:val="00E50584"/>
    <w:rsid w:val="00E505C9"/>
    <w:rsid w:val="00E518F1"/>
    <w:rsid w:val="00E52C49"/>
    <w:rsid w:val="00E533CD"/>
    <w:rsid w:val="00E57163"/>
    <w:rsid w:val="00E57C59"/>
    <w:rsid w:val="00E63727"/>
    <w:rsid w:val="00E641F3"/>
    <w:rsid w:val="00E6588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6D3A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3C6E"/>
    <w:rsid w:val="00EB42ED"/>
    <w:rsid w:val="00EB4974"/>
    <w:rsid w:val="00EB5BC9"/>
    <w:rsid w:val="00EB7D26"/>
    <w:rsid w:val="00EB7FD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E7A6F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9FC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2EB7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tulane-math-7260-2023.github.io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3.github.io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-2022.github.io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4.github.io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-2022.github.io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-2025.github.io/" TargetMode="External"/><Relationship Id="rId22" Type="http://schemas.openxmlformats.org/officeDocument/2006/relationships/hyperlink" Target="https://tulane-math-7260-2021.github.io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7</Pages>
  <Words>5505</Words>
  <Characters>31379</Characters>
  <Application>Microsoft Office Word</Application>
  <DocSecurity>0</DocSecurity>
  <Lines>261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0</cp:revision>
  <cp:lastPrinted>2025-07-30T18:40:00Z</cp:lastPrinted>
  <dcterms:created xsi:type="dcterms:W3CDTF">2025-07-30T18:40:00Z</dcterms:created>
  <dcterms:modified xsi:type="dcterms:W3CDTF">2025-07-31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